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47B3A" w:rsidRDefault="00727271" w:rsidP="00727271">
      <w:pPr>
        <w:spacing w:line="240" w:lineRule="auto"/>
        <w:rPr>
          <w:rFonts w:ascii="Calibri" w:eastAsia="Calibri" w:hAnsi="Calibri" w:cs="Calibri"/>
        </w:rPr>
      </w:pPr>
      <w:r>
        <w:rPr>
          <w:rFonts w:ascii="Calibri" w:eastAsia="Calibri" w:hAnsi="Calibri" w:cs="Calibri"/>
        </w:rPr>
        <w:t>Invane: Laster Von Minites</w:t>
      </w:r>
    </w:p>
    <w:p w14:paraId="00000002" w14:textId="77777777" w:rsidR="00747B3A" w:rsidRDefault="00747B3A" w:rsidP="00727271">
      <w:pPr>
        <w:spacing w:line="240" w:lineRule="auto"/>
        <w:rPr>
          <w:rFonts w:ascii="Calibri" w:eastAsia="Calibri" w:hAnsi="Calibri" w:cs="Calibri"/>
        </w:rPr>
      </w:pPr>
    </w:p>
    <w:p w14:paraId="00000003" w14:textId="77777777" w:rsidR="00747B3A" w:rsidRDefault="00727271" w:rsidP="00727271">
      <w:pPr>
        <w:spacing w:line="240" w:lineRule="auto"/>
        <w:rPr>
          <w:rFonts w:ascii="Calibri" w:eastAsia="Calibri" w:hAnsi="Calibri" w:cs="Calibri"/>
        </w:rPr>
      </w:pPr>
      <w:r>
        <w:rPr>
          <w:rFonts w:ascii="Calibri" w:eastAsia="Calibri" w:hAnsi="Calibri" w:cs="Calibri"/>
        </w:rPr>
        <w:t>“The hunter’s pack is here to aid whatever you need!” Shouted Horizoki while donning a cape that flies behind him. The rest of us, including our client, just stared onto said wolf. No words were passed between us however with the silence bypassing over our heads. For a few more seconds came and went before Huzizu and Haizyo raised themselves to their feet, setting their paws onto their hips and don a superhero pose. Harkell and Havlut face palmed themselves, I exhaled a breath before chuckling softly. Anyway, you might be wondering where we are right now and what was the call that cause these three stupid wolves to commit to their superhero alias.</w:t>
      </w:r>
    </w:p>
    <w:p w14:paraId="00000004" w14:textId="77777777" w:rsidR="00747B3A" w:rsidRDefault="00747B3A" w:rsidP="00727271">
      <w:pPr>
        <w:spacing w:line="240" w:lineRule="auto"/>
        <w:rPr>
          <w:rFonts w:ascii="Calibri" w:eastAsia="Calibri" w:hAnsi="Calibri" w:cs="Calibri"/>
        </w:rPr>
      </w:pPr>
    </w:p>
    <w:p w14:paraId="00000005" w14:textId="77777777" w:rsidR="00747B3A" w:rsidRDefault="00727271" w:rsidP="00727271">
      <w:pPr>
        <w:spacing w:line="240" w:lineRule="auto"/>
        <w:rPr>
          <w:rFonts w:ascii="Calibri" w:eastAsia="Calibri" w:hAnsi="Calibri" w:cs="Calibri"/>
        </w:rPr>
      </w:pPr>
      <w:r>
        <w:rPr>
          <w:rFonts w:ascii="Calibri" w:eastAsia="Calibri" w:hAnsi="Calibri" w:cs="Calibri"/>
        </w:rPr>
        <w:t>Well, truth be told. Some client. The guy in front of us and behind the counter booth of course, needed some help. What help with we never knew however. We only knew that he had needed help with something, so we had came to help him. But looking at him now, he just stared back at us then towards the three ‘superhero’ posers adjacent to Harkell, then back towards us again before speaking while he pointed onto the second group. “Yeah… I will get help from you three only.” “Actually, we are all together.” Responded Havlut with a groan at the end of his voice. Both the client and me nodded our heads, but for different completely reasons of course. For as the client fell silent once more, Havlut and Harkell took the clue and walked themselves forward to him. Raising their bodies up until they were standing on hind legs and set their paws upon the surface of the booth before them. Folding them as Havlut questioned the client.</w:t>
      </w:r>
    </w:p>
    <w:p w14:paraId="00000006" w14:textId="77777777" w:rsidR="00747B3A" w:rsidRDefault="00747B3A" w:rsidP="00727271">
      <w:pPr>
        <w:spacing w:line="240" w:lineRule="auto"/>
        <w:rPr>
          <w:rFonts w:ascii="Calibri" w:eastAsia="Calibri" w:hAnsi="Calibri" w:cs="Calibri"/>
        </w:rPr>
      </w:pPr>
    </w:p>
    <w:p w14:paraId="00000007" w14:textId="77777777" w:rsidR="00747B3A" w:rsidRDefault="00727271" w:rsidP="00727271">
      <w:pPr>
        <w:spacing w:line="240" w:lineRule="auto"/>
        <w:rPr>
          <w:rFonts w:ascii="Calibri" w:eastAsia="Calibri" w:hAnsi="Calibri" w:cs="Calibri"/>
        </w:rPr>
      </w:pPr>
      <w:r>
        <w:rPr>
          <w:rFonts w:ascii="Calibri" w:eastAsia="Calibri" w:hAnsi="Calibri" w:cs="Calibri"/>
        </w:rPr>
        <w:t>“So what do you needed help with after all? Aid with getting customers? Aid with the products that you gained from some unknown company? Aid with the booth?” “You definitely need new clothes by the way.” Harkell said out of the blue, pitching his nose with his paw as he sticked out his tongue suddenly. Havlut glanced at him in surprise, but said nothing else other than to sniff the air before recoiling at the same mark at him, “Agreed.” “Guys we needed to help him!” I interrupted the two wolves who turned their heads over their shoulders, nodding at him “No matter if he is smelly or not.” “Of course, fine.” Finished Harkell with an eye roll for emphasis before turning his head back around, back towards the client and folded his paw.</w:t>
      </w:r>
    </w:p>
    <w:p w14:paraId="00000008" w14:textId="77777777" w:rsidR="00747B3A" w:rsidRDefault="00747B3A" w:rsidP="00727271">
      <w:pPr>
        <w:spacing w:line="240" w:lineRule="auto"/>
        <w:rPr>
          <w:rFonts w:ascii="Calibri" w:eastAsia="Calibri" w:hAnsi="Calibri" w:cs="Calibri"/>
        </w:rPr>
      </w:pPr>
    </w:p>
    <w:p w14:paraId="00000009" w14:textId="77777777" w:rsidR="00747B3A" w:rsidRDefault="00727271" w:rsidP="00727271">
      <w:pPr>
        <w:spacing w:line="240" w:lineRule="auto"/>
        <w:rPr>
          <w:rFonts w:ascii="Calibri" w:eastAsia="Calibri" w:hAnsi="Calibri" w:cs="Calibri"/>
        </w:rPr>
      </w:pPr>
      <w:r>
        <w:rPr>
          <w:rFonts w:ascii="Calibri" w:eastAsia="Calibri" w:hAnsi="Calibri" w:cs="Calibri"/>
        </w:rPr>
        <w:t>It had taken a few seconds within the silence before the client spoke again. First, it was a direct insult towards the two wolves in front of me. Both of which flattened their ears and pulled themselves down to the grounds below them. Raising their heads, meeting the eyes of the client as he spoke towards me. Second, he had needed help with his robots. “Medium size?” Questioned Huzizu at the mention of robots, the client shook his head “Large. Very larger. And taller than any of us however.”” “That is big.” Responded Havlut, whistling as he smiled. Earning a glare from Harkell while the two wolves stayed silent again. I just tilted my head, frowning. With ears flattened, I questioned our client “Why large? Very large and taller than anyone? How kind of ride are you throwing here?” “It is not a ride.” The client chuckled responding, setting his eyes back towards me.”It is not?” We all respond at the exact same time. The client shook his head and smiled, turning himself around so his back was pointing to us. He rose his paws up into the air and shouted out. Some strange words that we never understood apart. That I had noted Huzizu already pulling out a large book of strange languages of the world and started flipping them about.</w:t>
      </w:r>
    </w:p>
    <w:p w14:paraId="0000000A" w14:textId="77777777" w:rsidR="00747B3A" w:rsidRDefault="00747B3A" w:rsidP="00727271">
      <w:pPr>
        <w:spacing w:line="240" w:lineRule="auto"/>
        <w:rPr>
          <w:rFonts w:ascii="Calibri" w:eastAsia="Calibri" w:hAnsi="Calibri" w:cs="Calibri"/>
        </w:rPr>
      </w:pPr>
    </w:p>
    <w:p w14:paraId="0000000B" w14:textId="321221EF" w:rsidR="00747B3A" w:rsidRDefault="00727271" w:rsidP="00727271">
      <w:pPr>
        <w:spacing w:line="240" w:lineRule="auto"/>
        <w:rPr>
          <w:rFonts w:ascii="Calibri" w:eastAsia="Calibri" w:hAnsi="Calibri" w:cs="Calibri"/>
        </w:rPr>
      </w:pPr>
      <w:r>
        <w:rPr>
          <w:rFonts w:ascii="Calibri" w:eastAsia="Calibri" w:hAnsi="Calibri" w:cs="Calibri"/>
        </w:rPr>
        <w:t xml:space="preserve">But before he could stop at the page where the client was talking about and before he could translate what he just said towards the rest of us, and you audience, the ground below us rumbled. The trees shook. The clouds formed around the sun eventually blocking it afterwards. The crowd surrounding us all looked towards the skies; a mixture of shocked fear and gasp were amongst them before they split </w:t>
      </w:r>
      <w:r>
        <w:rPr>
          <w:rFonts w:ascii="Calibri" w:eastAsia="Calibri" w:hAnsi="Calibri" w:cs="Calibri"/>
        </w:rPr>
        <w:lastRenderedPageBreak/>
        <w:t xml:space="preserve">up and ran in different directions. Screams </w:t>
      </w:r>
      <w:r w:rsidR="006814B4">
        <w:rPr>
          <w:rFonts w:ascii="Calibri" w:eastAsia="Calibri" w:hAnsi="Calibri" w:cs="Calibri"/>
        </w:rPr>
        <w:t>of yells</w:t>
      </w:r>
      <w:r>
        <w:rPr>
          <w:rFonts w:ascii="Calibri" w:eastAsia="Calibri" w:hAnsi="Calibri" w:cs="Calibri"/>
        </w:rPr>
        <w:t xml:space="preserve"> and squawks and other weird animal sounds were about, long before it had came forth from the horizon before us. I said a lot of befores, did I not?</w:t>
      </w:r>
    </w:p>
    <w:p w14:paraId="0000000C" w14:textId="77777777" w:rsidR="00747B3A" w:rsidRDefault="00747B3A" w:rsidP="00727271">
      <w:pPr>
        <w:spacing w:line="240" w:lineRule="auto"/>
        <w:rPr>
          <w:rFonts w:ascii="Calibri" w:eastAsia="Calibri" w:hAnsi="Calibri" w:cs="Calibri"/>
        </w:rPr>
      </w:pPr>
    </w:p>
    <w:p w14:paraId="0000000D" w14:textId="77777777" w:rsidR="00747B3A" w:rsidRDefault="00727271" w:rsidP="00727271">
      <w:pPr>
        <w:spacing w:line="240" w:lineRule="auto"/>
        <w:rPr>
          <w:rFonts w:ascii="Calibri" w:eastAsia="Calibri" w:hAnsi="Calibri" w:cs="Calibri"/>
        </w:rPr>
      </w:pPr>
      <w:r>
        <w:rPr>
          <w:rFonts w:ascii="Calibri" w:eastAsia="Calibri" w:hAnsi="Calibri" w:cs="Calibri"/>
        </w:rPr>
        <w:t>Anyway, a footstep came and then another. Cycling about, gaining speed until it came close towards the forest’s edge behind the client. That was when we had noted it. Our eyes widened; ears flattened back in surprise. We never knew if we had to flee from the crazy client or fight it however. But as the thing appeared, the client turned back towards us and let down his paws again. Keeping eyes direct towards me, he spoke suddenly following an evil laughter afterwards, “Behold! My greatest creation yet!” “It is so cute!” Exclaimed Huzizu, suddenly and out of the blue. We all looked towards the wolf as if he was crazy. But no, I guess he was not however. For his paws were slapped together and hoisted high adjacent to his face, his eyes bore heart shapes now as his ears stood erect. Havlut, Harkell glanced towards me with concern. Even Haizyo and Horizoki. But all I could do was shrug back towards them for I had no idea why Huzizu was like this however.</w:t>
      </w:r>
    </w:p>
    <w:p w14:paraId="0000000E" w14:textId="77777777" w:rsidR="00747B3A" w:rsidRDefault="00747B3A" w:rsidP="00727271">
      <w:pPr>
        <w:spacing w:line="240" w:lineRule="auto"/>
        <w:rPr>
          <w:rFonts w:ascii="Calibri" w:eastAsia="Calibri" w:hAnsi="Calibri" w:cs="Calibri"/>
        </w:rPr>
      </w:pPr>
    </w:p>
    <w:p w14:paraId="0000000F" w14:textId="77777777" w:rsidR="00747B3A" w:rsidRDefault="00727271" w:rsidP="00727271">
      <w:pPr>
        <w:spacing w:line="240" w:lineRule="auto"/>
        <w:rPr>
          <w:rFonts w:ascii="Calibri" w:eastAsia="Calibri" w:hAnsi="Calibri" w:cs="Calibri"/>
        </w:rPr>
      </w:pPr>
      <w:r>
        <w:rPr>
          <w:rFonts w:ascii="Calibri" w:eastAsia="Calibri" w:hAnsi="Calibri" w:cs="Calibri"/>
        </w:rPr>
        <w:t>Well while the client looked surprise and shocked by the wolf’s gesture, the ‘greatest creation’ emerged from the forest’s edge, revealing itself towards us while we raised our heads high and met its gaze. But we only saw the skies. A black raven flew by, cawing before we started hearing voices. “Hey guys. Over here!” We looked to the client, “No down here.” We lowered our heads to the ground. Spotted that ‘greatest creation’ yet. “Oh it is a miniature robot.” I commented, Harkell and Havlut started breaking into laughter suddenly. Haizyo and Horizoki walked up to the robot and started sniffing it, causing the robot to flinched at them before swatting their noses away from him. “Yes. I am that robot that the client speak of.  The ‘greatest creation’ Yet! We are totally going to win the contest now!” I just raised my eyes back towards the client, giving him a ‘are you serious’ look. Yet he just gazed away from him, whistling for some innocent reason while I faceplamed and exhaled a breath.</w:t>
      </w:r>
    </w:p>
    <w:p w14:paraId="00000010" w14:textId="77777777" w:rsidR="00747B3A" w:rsidRDefault="00747B3A" w:rsidP="00727271">
      <w:pPr>
        <w:spacing w:line="240" w:lineRule="auto"/>
        <w:rPr>
          <w:rFonts w:ascii="Calibri" w:eastAsia="Calibri" w:hAnsi="Calibri" w:cs="Calibri"/>
        </w:rPr>
      </w:pPr>
    </w:p>
    <w:p w14:paraId="00000011" w14:textId="77777777" w:rsidR="00747B3A" w:rsidRDefault="00727271" w:rsidP="00727271">
      <w:pPr>
        <w:spacing w:line="240" w:lineRule="auto"/>
        <w:rPr>
          <w:rFonts w:ascii="Calibri" w:eastAsia="Calibri" w:hAnsi="Calibri" w:cs="Calibri"/>
        </w:rPr>
      </w:pPr>
      <w:r>
        <w:rPr>
          <w:rFonts w:ascii="Calibri" w:eastAsia="Calibri" w:hAnsi="Calibri" w:cs="Calibri"/>
        </w:rPr>
        <w:t>Looking back towards Haizyo and Horizoki after Harkell and Havlut had finished having their fits, I called towards the two wolves and had them fall back towards me. Turning to the client, I simply bowed my head and questioned him “We are really sorry we kinda doubt you, now what is this request that you ask of us?” “I just needed you guys to improve him.” “Are you not the robot worker?” Questioned Harkell with Huzizu and Horizoki getting up onto their feets, holding a red toolbox and several tool items behind Harkell, yellow stars shone onto their eyes for a least a minute or so before one of the pairs fell off and landed upon the grounds below them, “Ah shoot.” Muttered Horizoki as he goes and bends down to grab it.</w:t>
      </w:r>
    </w:p>
    <w:p w14:paraId="00000012" w14:textId="77777777" w:rsidR="00747B3A" w:rsidRDefault="00747B3A" w:rsidP="00727271">
      <w:pPr>
        <w:spacing w:line="240" w:lineRule="auto"/>
        <w:rPr>
          <w:rFonts w:ascii="Calibri" w:eastAsia="Calibri" w:hAnsi="Calibri" w:cs="Calibri"/>
        </w:rPr>
      </w:pPr>
    </w:p>
    <w:p w14:paraId="00000013" w14:textId="77777777" w:rsidR="00747B3A" w:rsidRDefault="00727271" w:rsidP="00727271">
      <w:pPr>
        <w:spacing w:line="240" w:lineRule="auto"/>
        <w:rPr>
          <w:rFonts w:ascii="Calibri" w:eastAsia="Calibri" w:hAnsi="Calibri" w:cs="Calibri"/>
        </w:rPr>
      </w:pPr>
      <w:r>
        <w:rPr>
          <w:rFonts w:ascii="Calibri" w:eastAsia="Calibri" w:hAnsi="Calibri" w:cs="Calibri"/>
        </w:rPr>
        <w:t>Meanwhile, while that was happening behind Harkell and the rest of us, the client shook his head “I am simply the robot’s caretaker.” “A caretaker?” Asked Harkell, tilting his head to one side while the client nodded his head again and brightly smiled “Yeah. I simply take care of the-” “We know what a caretaker is, client. But why do you need us to improve him? He looked better as he is.” I interrupted the conversation again while the client turned back towards me and explained, “Well, I wanted to finish the competition on a higher note.” “Which is first, mind you.” Grumbled Harkell, muttering underneath his breath as always which both me and the client ignored him. “As with the other previous contests we always fail into getting into the top three. Now, I did hear that your pack is engineers.” “We are not.” I commented with a shake of my head, “We are simply wolves. Having a good life.” “But are you not fixers of the reptilian realm?” “Virkoal forest.” Corrected Havlut raising his paw for emphasis. The client looked at us as if we were crazy.</w:t>
      </w:r>
    </w:p>
    <w:p w14:paraId="00000014" w14:textId="77777777" w:rsidR="00747B3A" w:rsidRDefault="00747B3A" w:rsidP="00727271">
      <w:pPr>
        <w:spacing w:line="240" w:lineRule="auto"/>
        <w:rPr>
          <w:rFonts w:ascii="Calibri" w:eastAsia="Calibri" w:hAnsi="Calibri" w:cs="Calibri"/>
        </w:rPr>
      </w:pPr>
    </w:p>
    <w:p w14:paraId="00000015" w14:textId="26180D88" w:rsidR="00747B3A" w:rsidRDefault="00727271" w:rsidP="00727271">
      <w:pPr>
        <w:spacing w:line="240" w:lineRule="auto"/>
        <w:rPr>
          <w:rFonts w:ascii="Calibri" w:eastAsia="Calibri" w:hAnsi="Calibri" w:cs="Calibri"/>
        </w:rPr>
      </w:pPr>
      <w:r>
        <w:rPr>
          <w:rFonts w:ascii="Calibri" w:eastAsia="Calibri" w:hAnsi="Calibri" w:cs="Calibri"/>
        </w:rPr>
        <w:t xml:space="preserve">I grinned in response towards him. But he shook his head afterwards and spoke again, never minding the insanity that was going on between us. “Anyway, I just need to improve onto the robot a bit and you </w:t>
      </w:r>
      <w:r>
        <w:rPr>
          <w:rFonts w:ascii="Calibri" w:eastAsia="Calibri" w:hAnsi="Calibri" w:cs="Calibri"/>
        </w:rPr>
        <w:lastRenderedPageBreak/>
        <w:t xml:space="preserve">guys are the best to come to that. What is your payment?” “We have no payment.” Said Havlut shaking his head, “We kinda do it for free. Plus the insanity that follow us wherever we go.” “What insanity?” Questioned the client but none of us answered him back. “Huzizu, Haizyo and Horizoki.” I called out towards the three, turning my head around noting them already hitting the well with their wrenches and screwdrivers. I blinked at them and shook my head, exhaling a breath before calling </w:t>
      </w:r>
      <w:r w:rsidR="00AC722F">
        <w:rPr>
          <w:rFonts w:ascii="Calibri" w:eastAsia="Calibri" w:hAnsi="Calibri" w:cs="Calibri"/>
        </w:rPr>
        <w:t>them</w:t>
      </w:r>
      <w:r>
        <w:rPr>
          <w:rFonts w:ascii="Calibri" w:eastAsia="Calibri" w:hAnsi="Calibri" w:cs="Calibri"/>
        </w:rPr>
        <w:t xml:space="preserve"> again. This time, they had noticed me and ran up. I pointed towards the cute little robot onto the stand before us and the three said wolves nodded their heads. With stars twinkling into their eyes, and one still falling out despite having some tape onto it, they suddenly jumped the robot.</w:t>
      </w:r>
    </w:p>
    <w:p w14:paraId="00000016" w14:textId="77777777" w:rsidR="00747B3A" w:rsidRDefault="00747B3A" w:rsidP="00727271">
      <w:pPr>
        <w:spacing w:line="240" w:lineRule="auto"/>
        <w:rPr>
          <w:rFonts w:ascii="Calibri" w:eastAsia="Calibri" w:hAnsi="Calibri" w:cs="Calibri"/>
        </w:rPr>
      </w:pPr>
    </w:p>
    <w:p w14:paraId="00000017" w14:textId="698F1FE2" w:rsidR="00747B3A" w:rsidRDefault="00727271" w:rsidP="00727271">
      <w:pPr>
        <w:spacing w:line="240" w:lineRule="auto"/>
        <w:rPr>
          <w:rFonts w:ascii="Calibri" w:eastAsia="Calibri" w:hAnsi="Calibri" w:cs="Calibri"/>
        </w:rPr>
      </w:pPr>
      <w:r>
        <w:rPr>
          <w:rFonts w:ascii="Calibri" w:eastAsia="Calibri" w:hAnsi="Calibri" w:cs="Calibri"/>
        </w:rPr>
        <w:t xml:space="preserve">A white cloud of dust came before us. Lots of grunting, growling, yelling came following the hammer sounds and other tool sounds erupted too. Onto the outside of the cloud, the client turned towards us with worry. I just shook my head waving it off with a smile. </w:t>
      </w:r>
      <w:r w:rsidR="00D22128">
        <w:rPr>
          <w:rFonts w:ascii="Calibri" w:eastAsia="Calibri" w:hAnsi="Calibri" w:cs="Calibri"/>
        </w:rPr>
        <w:t>R</w:t>
      </w:r>
      <w:r>
        <w:rPr>
          <w:rFonts w:ascii="Calibri" w:eastAsia="Calibri" w:hAnsi="Calibri" w:cs="Calibri"/>
        </w:rPr>
        <w:t>est assured that the rest of the ‘operation’ would go well however. For about twenty minutes, plus a break time, I had no idea how they were able to commit to that however, the job was done. All three jumped out from the dust cloud, looking proud as they held their heads high. Yellow stars shone around them; despite Harkell and Havlut were the ones straggling them along surrounding them. Both of which looked deadpanned on killing or murdering the three however. As I ignored the commit beside me, I turned towards the finish product before us. The robot that was standing in front of us was finished. Yet there was some hardly any improved upon which. With longer arms, bigger feet and a bigger head; it just looked like the three had just stuff helium down its mouth. I groaned and turned towards Huzizu, asking him “What ‘improvements’ did you do for the robot?” “Lots!” Exclaimed Huzizu in response as he tapped onto Haizyo’s shoulder who pressed the red button that he got from nowhere however.</w:t>
      </w:r>
    </w:p>
    <w:p w14:paraId="00000018" w14:textId="77777777" w:rsidR="00747B3A" w:rsidRDefault="00747B3A" w:rsidP="00727271">
      <w:pPr>
        <w:spacing w:line="240" w:lineRule="auto"/>
        <w:rPr>
          <w:rFonts w:ascii="Calibri" w:eastAsia="Calibri" w:hAnsi="Calibri" w:cs="Calibri"/>
        </w:rPr>
      </w:pPr>
    </w:p>
    <w:p w14:paraId="00000019" w14:textId="77777777" w:rsidR="00747B3A" w:rsidRDefault="00727271" w:rsidP="00727271">
      <w:pPr>
        <w:spacing w:line="240" w:lineRule="auto"/>
        <w:rPr>
          <w:rFonts w:ascii="Calibri" w:eastAsia="Calibri" w:hAnsi="Calibri" w:cs="Calibri"/>
        </w:rPr>
      </w:pPr>
      <w:r>
        <w:rPr>
          <w:rFonts w:ascii="Calibri" w:eastAsia="Calibri" w:hAnsi="Calibri" w:cs="Calibri"/>
        </w:rPr>
        <w:t>Thus in a few seconds, maybe less, came a wide variety of weapons and such that popped and returned in the robot who was startled by such a thing. He flinched and stumbled forward, to the side and back. Never falling off from the stage that he was upon while his big yellow eyes started widening with every feature. The client grinned and clapped his paws together with a smile, turning back towards us as he spoke “That is great! And you said that all of this was free?” “We never said it was, now pay up!” Responded Huzizu while I slapped him with a growl. Reminding him that we did stated ‘free of charge’ earlier on. With a frown, Huzizu nodded his head and shook following it while he turned towards the client who nodded. Snatched the robot immediately from the stand and started running off. We watched him go by, till he disappeared into the crowd. Then I turned towards Huzizu, Haizyo and Horizoki and nodded at them; acknowledging their work as they grinned back towards me confidently but without any words coming from them.</w:t>
      </w:r>
    </w:p>
    <w:p w14:paraId="0000001A" w14:textId="77777777" w:rsidR="00747B3A" w:rsidRDefault="00747B3A" w:rsidP="00727271">
      <w:pPr>
        <w:spacing w:line="240" w:lineRule="auto"/>
        <w:rPr>
          <w:rFonts w:ascii="Calibri" w:eastAsia="Calibri" w:hAnsi="Calibri" w:cs="Calibri"/>
        </w:rPr>
      </w:pPr>
    </w:p>
    <w:p w14:paraId="0000001B" w14:textId="77777777" w:rsidR="00747B3A" w:rsidRDefault="00727271" w:rsidP="00727271">
      <w:pPr>
        <w:spacing w:line="240" w:lineRule="auto"/>
        <w:rPr>
          <w:rFonts w:ascii="Calibri" w:eastAsia="Calibri" w:hAnsi="Calibri" w:cs="Calibri"/>
        </w:rPr>
      </w:pPr>
      <w:r>
        <w:rPr>
          <w:rFonts w:ascii="Calibri" w:eastAsia="Calibri" w:hAnsi="Calibri" w:cs="Calibri"/>
        </w:rPr>
        <w:t>“Guess that means our job is done huh?” Harkell questioned us out of the silence with me turning to meet his eyes and nodded slightly, “Yeah. Guess we enjoy the rest of the day off then.” “Our story is done?” Asked Horizoki with a whimper, ears flattening against his skull as I shook my head, “No. At least not yet however.” “What do you mean?” Harkell asked, with a turn towards me. I gaze at them in silence; shook my head and frowned while feeling my own heart beat against my chest. Sooner than I realized, I was becoming a bit worry about something. Something that would come out of the blue. I flinched when I note Huzizu’s head onto my back as I growled at him, he removed such thing and backed off a few feet away before I spoke towards the rest of us, “We need to leave. Now.” “Immediate?” “Now!” Thus, at that moment, we fled from the fair.</w:t>
      </w:r>
    </w:p>
    <w:p w14:paraId="0000001C" w14:textId="77777777" w:rsidR="00747B3A" w:rsidRDefault="00747B3A" w:rsidP="00727271">
      <w:pPr>
        <w:spacing w:line="240" w:lineRule="auto"/>
        <w:rPr>
          <w:rFonts w:ascii="Calibri" w:eastAsia="Calibri" w:hAnsi="Calibri" w:cs="Calibri"/>
        </w:rPr>
      </w:pPr>
    </w:p>
    <w:p w14:paraId="0000001D" w14:textId="77777777" w:rsidR="00747B3A" w:rsidRDefault="00727271" w:rsidP="00727271">
      <w:pPr>
        <w:spacing w:line="240" w:lineRule="auto"/>
        <w:rPr>
          <w:rFonts w:ascii="Calibri" w:eastAsia="Calibri" w:hAnsi="Calibri" w:cs="Calibri"/>
        </w:rPr>
      </w:pPr>
      <w:r>
        <w:rPr>
          <w:rFonts w:ascii="Calibri" w:eastAsia="Calibri" w:hAnsi="Calibri" w:cs="Calibri"/>
        </w:rPr>
        <w:t>Now yes, everyone in the audience and my packmates may had been wondering about something and I now I, or the author would answer it in time however. But for the sake of suspense, hold onto your thoughts for a moment alright?</w:t>
      </w:r>
    </w:p>
    <w:p w14:paraId="0000001E" w14:textId="77777777" w:rsidR="00747B3A" w:rsidRDefault="00747B3A" w:rsidP="00727271">
      <w:pPr>
        <w:spacing w:line="240" w:lineRule="auto"/>
        <w:rPr>
          <w:rFonts w:ascii="Calibri" w:eastAsia="Calibri" w:hAnsi="Calibri" w:cs="Calibri"/>
        </w:rPr>
      </w:pPr>
    </w:p>
    <w:p w14:paraId="0000001F" w14:textId="77777777" w:rsidR="00747B3A" w:rsidRDefault="00727271" w:rsidP="00727271">
      <w:pPr>
        <w:spacing w:line="240" w:lineRule="auto"/>
        <w:rPr>
          <w:rFonts w:ascii="Calibri" w:eastAsia="Calibri" w:hAnsi="Calibri" w:cs="Calibri"/>
        </w:rPr>
      </w:pPr>
      <w:r>
        <w:rPr>
          <w:rFonts w:ascii="Calibri" w:eastAsia="Calibri" w:hAnsi="Calibri" w:cs="Calibri"/>
        </w:rPr>
        <w:t>We left the fair, fled into the forest just outside of the entrance and disappeared where darkness reside upon our eyes and the forest trees and leaves became thicker as we ran onward. Heavy pants came from Horizoki and Huzizu while Harkell and Havlut ran up to my sides, each of them getting me a glance of silence before I just stayed with them for a moment. But ran a bit further to pulled myself ahead of them all as we ran deeper into the forest however. It had perhaps taken about twenty minutes or so to reach the entrance of the forest and when we had emerged, we entered into the plains. A colorful pattern of green and yellow was set below our feet. Alternating in pattern that goes on forever and ever towards the horizon to our left. Disappearing from our sights while the five other wolves started breathing heavily. Harkell and Havlut glanced towards me, eyes staring onto my soul but I gaze away from them at the nick of time.</w:t>
      </w:r>
    </w:p>
    <w:p w14:paraId="00000020" w14:textId="77777777" w:rsidR="00747B3A" w:rsidRDefault="00747B3A" w:rsidP="00727271">
      <w:pPr>
        <w:spacing w:line="240" w:lineRule="auto"/>
        <w:rPr>
          <w:rFonts w:ascii="Calibri" w:eastAsia="Calibri" w:hAnsi="Calibri" w:cs="Calibri"/>
        </w:rPr>
      </w:pPr>
    </w:p>
    <w:p w14:paraId="00000021" w14:textId="77FCC5BA" w:rsidR="00747B3A" w:rsidRDefault="00727271" w:rsidP="00727271">
      <w:pPr>
        <w:spacing w:line="240" w:lineRule="auto"/>
        <w:rPr>
          <w:rFonts w:ascii="Calibri" w:eastAsia="Calibri" w:hAnsi="Calibri" w:cs="Calibri"/>
        </w:rPr>
      </w:pPr>
      <w:r>
        <w:rPr>
          <w:rFonts w:ascii="Calibri" w:eastAsia="Calibri" w:hAnsi="Calibri" w:cs="Calibri"/>
        </w:rPr>
        <w:t>Although the silence was peaceful, it did not last forever when Harkell stepped forth towards me. Raising paw onto my back and questioned, “What had gotten into you today, Hunter? Had it something to do with that robot persay?” “Well its something about the robot and the ‘improvements’ that the three other wolves had committed to it.” I started, Harkell widened his eyes suddenly and responding before chuckling it off and shaking his head, “There is nothing to be worry of. I ensure that the three wolves had done a fabulous job with the robot.” But I just look at him, silencing his mouth as he stepped back from me and frowned. “Its not the three wolves’ work onto the robot that I am worry about.” I started despite Harkell opened his mouth again but closed afterwards while I nodded at him silence and returned back to the horizon. “Now if we are</w:t>
      </w:r>
      <w:r w:rsidR="00A674FF">
        <w:rPr>
          <w:rFonts w:ascii="Calibri" w:eastAsia="Calibri" w:hAnsi="Calibri" w:cs="Calibri"/>
        </w:rPr>
        <w:t xml:space="preserve"> done</w:t>
      </w:r>
      <w:r>
        <w:rPr>
          <w:rFonts w:ascii="Calibri" w:eastAsia="Calibri" w:hAnsi="Calibri" w:cs="Calibri"/>
        </w:rPr>
        <w:t xml:space="preserve"> taking a break, we need to go now.” “Where?” Questioned Huzizu as he turned back towards me, “back towards Virkoal Forest. Surely the robot and its owner would not find us there. Half expecting us to be at Vaster.” “Or canine realm.” Suggested Havlut, noting our species. I nodded, acknowledging him before walking once again.</w:t>
      </w:r>
    </w:p>
    <w:p w14:paraId="00000022" w14:textId="77777777" w:rsidR="00747B3A" w:rsidRDefault="00747B3A" w:rsidP="00727271">
      <w:pPr>
        <w:spacing w:line="240" w:lineRule="auto"/>
        <w:rPr>
          <w:rFonts w:ascii="Calibri" w:eastAsia="Calibri" w:hAnsi="Calibri" w:cs="Calibri"/>
        </w:rPr>
      </w:pPr>
    </w:p>
    <w:p w14:paraId="00000023" w14:textId="77777777" w:rsidR="00747B3A" w:rsidRDefault="00727271" w:rsidP="00727271">
      <w:pPr>
        <w:spacing w:line="240" w:lineRule="auto"/>
        <w:rPr>
          <w:rFonts w:ascii="Calibri" w:eastAsia="Calibri" w:hAnsi="Calibri" w:cs="Calibri"/>
        </w:rPr>
      </w:pPr>
      <w:r>
        <w:rPr>
          <w:rFonts w:ascii="Calibri" w:eastAsia="Calibri" w:hAnsi="Calibri" w:cs="Calibri"/>
        </w:rPr>
        <w:t>An hour later, we had arrived back onto our hometown. I halted the pack as they turned back towards me in surprise. But remained standing and I turned back around; eyes up front towards the plains in front of us before raising my eyes high into the horizon and waited. Time ticks on by with the wolves behind growing bored and tired by every second. That they had committed into doing other stuff while they waited for any sort of truth behind the actions that were drawn to keep ourselves out from the danger line. I exhaled a breath after thirty minutes of nothing and shook my head; turned back my head towards my pack whereas they gathered themselves together. Talking and chatting. Only Harkell was not amongst them however as later I had found him off towards the side, his tongue sticking out in front of himself. Lapping at the tea that he brewed seconds after and gaze leftward towards the forest trees beside him. An exhale of a sigh came from him, I drew my own afterwards too before returning my sights towards the plains again.</w:t>
      </w:r>
    </w:p>
    <w:p w14:paraId="00000024" w14:textId="77777777" w:rsidR="00747B3A" w:rsidRDefault="00747B3A" w:rsidP="00727271">
      <w:pPr>
        <w:spacing w:line="240" w:lineRule="auto"/>
        <w:rPr>
          <w:rFonts w:ascii="Calibri" w:eastAsia="Calibri" w:hAnsi="Calibri" w:cs="Calibri"/>
        </w:rPr>
      </w:pPr>
    </w:p>
    <w:p w14:paraId="00000025" w14:textId="7FF4C301" w:rsidR="00747B3A" w:rsidRDefault="00727271" w:rsidP="00727271">
      <w:pPr>
        <w:spacing w:line="240" w:lineRule="auto"/>
        <w:rPr>
          <w:rFonts w:ascii="Calibri" w:eastAsia="Calibri" w:hAnsi="Calibri" w:cs="Calibri"/>
        </w:rPr>
      </w:pPr>
      <w:r>
        <w:rPr>
          <w:rFonts w:ascii="Calibri" w:eastAsia="Calibri" w:hAnsi="Calibri" w:cs="Calibri"/>
        </w:rPr>
        <w:t>Another thirty minutes had passed. Then another. But nothing had happened. No chaotic event. No shouts screams or anger came. Nothing. I grew worried with every tick; pondering if I had made the wrong decision. Thus I turned back around and gaze</w:t>
      </w:r>
      <w:r w:rsidR="00DB6679">
        <w:rPr>
          <w:rFonts w:ascii="Calibri" w:eastAsia="Calibri" w:hAnsi="Calibri" w:cs="Calibri"/>
        </w:rPr>
        <w:t>d</w:t>
      </w:r>
      <w:r>
        <w:rPr>
          <w:rFonts w:ascii="Calibri" w:eastAsia="Calibri" w:hAnsi="Calibri" w:cs="Calibri"/>
        </w:rPr>
        <w:t xml:space="preserve"> towards the wolves again. They were not talking anymore. Havlut was found sleeping adjacently to Huzizu who held his toolbox upclose to him. Haizyo and Horizoki were throwing fist. I turned to Harkell who already finished his drink and is already coming close towards me. When we met eyes, he tilted his head to one side. I shook my head in answer and he frowned, nodding. But joined me nonetheless as he sat adjacently and kept his eyes up front to the plains in front of us. Another half hour passed by, I </w:t>
      </w:r>
      <w:r w:rsidR="008F4B69">
        <w:rPr>
          <w:rFonts w:ascii="Calibri" w:eastAsia="Calibri" w:hAnsi="Calibri" w:cs="Calibri"/>
        </w:rPr>
        <w:t>stiffened</w:t>
      </w:r>
      <w:r>
        <w:rPr>
          <w:rFonts w:ascii="Calibri" w:eastAsia="Calibri" w:hAnsi="Calibri" w:cs="Calibri"/>
        </w:rPr>
        <w:t xml:space="preserve"> a yawn and raised my head towards the blue skies. Noting that the sun was already sinking into the horizon. “Seems like your prediction is wrong, Hunter.” Started Harkell with a whisper, I nodded my head too. Ears flattened against my head, acknowledging it. As he laughed and shake his head, returning back towards the pack behind me. I </w:t>
      </w:r>
      <w:r>
        <w:rPr>
          <w:rFonts w:ascii="Calibri" w:eastAsia="Calibri" w:hAnsi="Calibri" w:cs="Calibri"/>
        </w:rPr>
        <w:lastRenderedPageBreak/>
        <w:t>returned my sights back towards the plains and said nothing, before retiring from my post later on and joined with the rest of the pack.</w:t>
      </w:r>
    </w:p>
    <w:p w14:paraId="00000026" w14:textId="77777777" w:rsidR="00747B3A" w:rsidRDefault="00747B3A" w:rsidP="00727271">
      <w:pPr>
        <w:spacing w:line="240" w:lineRule="auto"/>
        <w:rPr>
          <w:rFonts w:ascii="Calibri" w:eastAsia="Calibri" w:hAnsi="Calibri" w:cs="Calibri"/>
        </w:rPr>
      </w:pPr>
    </w:p>
    <w:p w14:paraId="00000027" w14:textId="72C80F79" w:rsidR="00747B3A" w:rsidRDefault="00727271" w:rsidP="00727271">
      <w:pPr>
        <w:spacing w:line="240" w:lineRule="auto"/>
        <w:rPr>
          <w:rFonts w:ascii="Calibri" w:eastAsia="Calibri" w:hAnsi="Calibri" w:cs="Calibri"/>
        </w:rPr>
      </w:pPr>
      <w:r>
        <w:rPr>
          <w:rFonts w:ascii="Calibri" w:eastAsia="Calibri" w:hAnsi="Calibri" w:cs="Calibri"/>
        </w:rPr>
        <w:t xml:space="preserve">For by nightfall, we heard something out of the blue which cause some of us to arouse in </w:t>
      </w:r>
      <w:r w:rsidR="008D5391">
        <w:rPr>
          <w:rFonts w:ascii="Calibri" w:eastAsia="Calibri" w:hAnsi="Calibri" w:cs="Calibri"/>
        </w:rPr>
        <w:t>awareness</w:t>
      </w:r>
      <w:r>
        <w:rPr>
          <w:rFonts w:ascii="Calibri" w:eastAsia="Calibri" w:hAnsi="Calibri" w:cs="Calibri"/>
        </w:rPr>
        <w:t>. Ears raised high and eyes opened up, I only yawned while Harkell Horizoki and Huzizu got up onto their feet. The three of them shift their attention to the front of Virkoal Forest; yet only Harkell stepped forth and braved the darkness that surrounded him. Walking to the edge of the forest, he peered out towards the plains. A second later, he pulled himself back and spoke in a whisper, “He is here.” “Told you.” I responded with eyes narrowed at Horizoki and Huzizu who held their eyes widened at me. “Now.” I growled lowly to avoid being heard by outside forces, “Horizoki, wake u</w:t>
      </w:r>
      <w:r w:rsidR="00F337F7">
        <w:rPr>
          <w:rFonts w:ascii="Calibri" w:eastAsia="Calibri" w:hAnsi="Calibri" w:cs="Calibri"/>
        </w:rPr>
        <w:t>p</w:t>
      </w:r>
      <w:r>
        <w:rPr>
          <w:rFonts w:ascii="Calibri" w:eastAsia="Calibri" w:hAnsi="Calibri" w:cs="Calibri"/>
        </w:rPr>
        <w:t xml:space="preserve"> the rest of the pack. Everyone else fall back into the forest. We are not to be seen by the robot.” There was a couple nods; ears flattened and nothing else as everyone did as they were suppose to do. With that in mind, I casually shifted my attention towards the edge of the forest as a calm gust of winds blew alongside the trees, shuffling the leaves and breaking them off from their stems. My eyes narrowed at these leaves as the last of the wolfs barked softly to informed me about our withdrawal. I nodded at the wolf, neverminding that it was just Horizoki however. I take one last look towards the edge of the forest before pulling myself adjacently with Horizoki as the pair of us, entered deeper into Virkaol Forest.</w:t>
      </w:r>
    </w:p>
    <w:p w14:paraId="0350CE01" w14:textId="77777777" w:rsidR="00131A84" w:rsidRDefault="00131A84" w:rsidP="00727271">
      <w:pPr>
        <w:spacing w:line="240" w:lineRule="auto"/>
        <w:rPr>
          <w:rFonts w:ascii="Calibri" w:eastAsia="Calibri" w:hAnsi="Calibri" w:cs="Calibri"/>
        </w:rPr>
      </w:pPr>
    </w:p>
    <w:p w14:paraId="48C13D5F" w14:textId="7727CCA9" w:rsidR="00131A84" w:rsidRDefault="00131A84" w:rsidP="00727271">
      <w:pPr>
        <w:spacing w:line="240" w:lineRule="auto"/>
        <w:rPr>
          <w:rFonts w:ascii="Calibri" w:eastAsia="Calibri" w:hAnsi="Calibri" w:cs="Calibri"/>
        </w:rPr>
      </w:pPr>
      <w:r>
        <w:rPr>
          <w:rFonts w:ascii="Calibri" w:eastAsia="Calibri" w:hAnsi="Calibri" w:cs="Calibri"/>
        </w:rPr>
        <w:t>We walked for a few minutes into the midnight hour; eyes up front. Silence lingering above us. As Horizoki yawned, Havlut stepped up to my right side and whispered “We are wolves yes? Could we just fight the robot off?” “And risk losing our fangs?” I countered without a hint of hesitation</w:t>
      </w:r>
      <w:r w:rsidR="008B6D45">
        <w:rPr>
          <w:rFonts w:ascii="Calibri" w:eastAsia="Calibri" w:hAnsi="Calibri" w:cs="Calibri"/>
        </w:rPr>
        <w:t xml:space="preserve"> as he just glanced at me suddenly before nodding afterwards. Another pause of silence had came as we continued deeply into our home forest. With the leaves rustling about due to the soft winds blowing, I exhaled a breath and closed my eyes a bit. My legs felt tired from walking all this time.</w:t>
      </w:r>
      <w:r w:rsidR="004C5169">
        <w:rPr>
          <w:rFonts w:ascii="Calibri" w:eastAsia="Calibri" w:hAnsi="Calibri" w:cs="Calibri"/>
        </w:rPr>
        <w:t xml:space="preserve"> But how could we, when a killer ‘improve’ robot was tailing us however.</w:t>
      </w:r>
    </w:p>
    <w:p w14:paraId="4AF56112" w14:textId="77777777" w:rsidR="004C5169" w:rsidRDefault="004C5169" w:rsidP="00727271">
      <w:pPr>
        <w:spacing w:line="240" w:lineRule="auto"/>
        <w:rPr>
          <w:rFonts w:ascii="Calibri" w:eastAsia="Calibri" w:hAnsi="Calibri" w:cs="Calibri"/>
        </w:rPr>
      </w:pPr>
    </w:p>
    <w:p w14:paraId="2333A45E" w14:textId="135CADE7" w:rsidR="004C5169" w:rsidRDefault="004C5169" w:rsidP="00727271">
      <w:pPr>
        <w:spacing w:line="240" w:lineRule="auto"/>
        <w:rPr>
          <w:rFonts w:ascii="Calibri" w:eastAsia="Calibri" w:hAnsi="Calibri" w:cs="Calibri"/>
        </w:rPr>
      </w:pPr>
      <w:r>
        <w:rPr>
          <w:rFonts w:ascii="Calibri" w:eastAsia="Calibri" w:hAnsi="Calibri" w:cs="Calibri"/>
        </w:rPr>
        <w:t>In my mind, I thought about what Havlut had suggested. Yet reminding myself that our fangs cannot penetrate tin wood however just as I perhaps expected from the robot itself. But while I was pondering about it, I had not noticed that I had stopped so suddenly. That the other wolves turned their heads to me, blinks had came before Havlut and Harkell stepped forth and nudged their heads deep into my fur. I flinched to them. But remained silent while they looked towards me</w:t>
      </w:r>
      <w:r w:rsidR="00BC7E03">
        <w:rPr>
          <w:rFonts w:ascii="Calibri" w:eastAsia="Calibri" w:hAnsi="Calibri" w:cs="Calibri"/>
        </w:rPr>
        <w:t xml:space="preserve"> with a bit of a concern upon their faces. Waving it off, I moved onward. Gaining the distance needed to pull ahead of Horizoki, Huzizu and Haizyo whom all gaze at me in silence. Neither of them were ever talking at all. Yet I never minded that however.</w:t>
      </w:r>
    </w:p>
    <w:p w14:paraId="4F1B1D23" w14:textId="77777777" w:rsidR="0087215E" w:rsidRDefault="0087215E" w:rsidP="00727271">
      <w:pPr>
        <w:spacing w:line="240" w:lineRule="auto"/>
        <w:rPr>
          <w:rFonts w:ascii="Calibri" w:eastAsia="Calibri" w:hAnsi="Calibri" w:cs="Calibri"/>
        </w:rPr>
      </w:pPr>
    </w:p>
    <w:p w14:paraId="6268083B" w14:textId="04D2452E" w:rsidR="0087215E" w:rsidRDefault="00CB7857" w:rsidP="00727271">
      <w:pPr>
        <w:spacing w:line="240" w:lineRule="auto"/>
        <w:rPr>
          <w:rFonts w:ascii="Calibri" w:eastAsia="Calibri" w:hAnsi="Calibri" w:cs="Calibri"/>
        </w:rPr>
      </w:pPr>
      <w:r>
        <w:rPr>
          <w:rFonts w:ascii="Calibri" w:eastAsia="Calibri" w:hAnsi="Calibri" w:cs="Calibri"/>
        </w:rPr>
        <w:t>Sometime had perhaps passed by before another gust of winds blew passed the forest trees. Leaves falling from their stems as the moon hanged high above us. We, on the other paw, kept walking down that same path. Eventually reaching the lake therein. I paused</w:t>
      </w:r>
      <w:r w:rsidR="001344FB">
        <w:rPr>
          <w:rFonts w:ascii="Calibri" w:eastAsia="Calibri" w:hAnsi="Calibri" w:cs="Calibri"/>
        </w:rPr>
        <w:t>; everyone else did so as well. With eyes pointing back towards me, I just nodded in response and flopped onto the ground adjacent to the lake. The other wolves commit to the same and fell asleep some seconds later while I stayed awake and listened to the quietness surrounding me.</w:t>
      </w:r>
      <w:r w:rsidR="004B387E">
        <w:rPr>
          <w:rFonts w:ascii="Calibri" w:eastAsia="Calibri" w:hAnsi="Calibri" w:cs="Calibri"/>
        </w:rPr>
        <w:t xml:space="preserve"> For worry, anxious and fear had loomed over my head and kept me awake. Thoughts about the robot were still there. Wondering as to what it and its owner would do once they had found us. ‘But surely that they would not enter into a forest full of danger, right?’ I questioned myself mentally with a smile appearing onto my face. A head shook and ears flattened onto my skull as I allowed my eyes to fall. Tiredness had won me over anyway.</w:t>
      </w:r>
    </w:p>
    <w:sectPr w:rsidR="008721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sTC3NLMwNrY0NzFS0lEKTi0uzszPAykwrgUAhxzpJiwAAAA="/>
  </w:docVars>
  <w:rsids>
    <w:rsidRoot w:val="00747B3A"/>
    <w:rsid w:val="000053C5"/>
    <w:rsid w:val="00011220"/>
    <w:rsid w:val="00102A44"/>
    <w:rsid w:val="00131A84"/>
    <w:rsid w:val="001344FB"/>
    <w:rsid w:val="004B387E"/>
    <w:rsid w:val="004C5169"/>
    <w:rsid w:val="006814B4"/>
    <w:rsid w:val="00727271"/>
    <w:rsid w:val="00747B3A"/>
    <w:rsid w:val="0087215E"/>
    <w:rsid w:val="008B6D45"/>
    <w:rsid w:val="008D5391"/>
    <w:rsid w:val="008F4B69"/>
    <w:rsid w:val="00A03C3E"/>
    <w:rsid w:val="00A674FF"/>
    <w:rsid w:val="00AC722F"/>
    <w:rsid w:val="00BC7E03"/>
    <w:rsid w:val="00CB7857"/>
    <w:rsid w:val="00D22128"/>
    <w:rsid w:val="00DB6679"/>
    <w:rsid w:val="00F33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E5724"/>
  <w15:docId w15:val="{8E38CC14-1083-4892-BB25-22F227BFC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3065</Words>
  <Characters>1747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1</cp:revision>
  <dcterms:created xsi:type="dcterms:W3CDTF">2023-07-19T13:58:00Z</dcterms:created>
  <dcterms:modified xsi:type="dcterms:W3CDTF">2023-08-15T03:36:00Z</dcterms:modified>
</cp:coreProperties>
</file>